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2A05C4" w14:textId="18A0B627" w:rsidR="009E7089" w:rsidRDefault="009E7089" w:rsidP="009E7089">
      <w:pPr>
        <w:pStyle w:val="Body"/>
        <w:pBdr>
          <w:bottom w:val="single" w:sz="4" w:space="0" w:color="000000" w:shadow="1"/>
        </w:pBdr>
        <w:jc w:val="center"/>
        <w:rPr>
          <w:sz w:val="34"/>
          <w:szCs w:val="34"/>
        </w:rPr>
      </w:pPr>
      <w:r>
        <w:rPr>
          <w:sz w:val="34"/>
          <w:szCs w:val="34"/>
        </w:rPr>
        <w:t xml:space="preserve">ASSIGNMENT - </w:t>
      </w:r>
      <w:r w:rsidR="007A7A09">
        <w:rPr>
          <w:sz w:val="34"/>
          <w:szCs w:val="34"/>
        </w:rPr>
        <w:t>8</w:t>
      </w:r>
    </w:p>
    <w:p w14:paraId="442BDCB6" w14:textId="77777777" w:rsidR="009E7089" w:rsidRDefault="009E7089" w:rsidP="009E7089">
      <w:pPr>
        <w:pStyle w:val="Body"/>
        <w:jc w:val="center"/>
        <w:rPr>
          <w:sz w:val="12"/>
          <w:szCs w:val="12"/>
        </w:rPr>
      </w:pPr>
    </w:p>
    <w:p w14:paraId="61BF07E9" w14:textId="4567CEE3" w:rsidR="009E7089" w:rsidRDefault="009E7089" w:rsidP="009E7089">
      <w:pPr>
        <w:jc w:val="right"/>
        <w:rPr>
          <w:rFonts w:ascii="Algerian" w:hAnsi="Algerian"/>
          <w:sz w:val="28"/>
          <w:szCs w:val="28"/>
        </w:rPr>
      </w:pPr>
      <w:r w:rsidRPr="0014606D">
        <w:rPr>
          <w:rFonts w:ascii="Algerian" w:hAnsi="Algerian"/>
          <w:sz w:val="28"/>
          <w:szCs w:val="28"/>
        </w:rPr>
        <w:t xml:space="preserve">ANIKEIT </w:t>
      </w:r>
      <w:r w:rsidR="003226B5" w:rsidRPr="0014606D">
        <w:rPr>
          <w:rFonts w:ascii="Algerian" w:hAnsi="Algerian"/>
          <w:sz w:val="28"/>
          <w:szCs w:val="28"/>
        </w:rPr>
        <w:t>SETHI</w:t>
      </w:r>
      <w:r w:rsidR="003226B5">
        <w:rPr>
          <w:rFonts w:ascii="Algerian" w:hAnsi="Algerian"/>
          <w:sz w:val="28"/>
          <w:szCs w:val="28"/>
        </w:rPr>
        <w:t xml:space="preserve"> (</w:t>
      </w:r>
      <w:r>
        <w:rPr>
          <w:rFonts w:ascii="Algerian" w:hAnsi="Algerian"/>
          <w:sz w:val="28"/>
          <w:szCs w:val="28"/>
        </w:rPr>
        <w:t>190001003)</w:t>
      </w:r>
    </w:p>
    <w:p w14:paraId="16F696E9" w14:textId="77777777" w:rsidR="007A7A09" w:rsidRPr="007A7A09" w:rsidRDefault="007A7A09" w:rsidP="007A7A09">
      <w:pPr>
        <w:spacing w:after="0" w:line="276" w:lineRule="auto"/>
        <w:ind w:left="-5" w:right="9"/>
        <w:rPr>
          <w:rFonts w:ascii="Arial" w:hAnsi="Arial" w:cs="Arial"/>
          <w:sz w:val="28"/>
          <w:szCs w:val="28"/>
        </w:rPr>
      </w:pPr>
      <w:r w:rsidRPr="007A7A09">
        <w:rPr>
          <w:rFonts w:ascii="Arial" w:hAnsi="Arial" w:cs="Arial"/>
          <w:sz w:val="28"/>
          <w:szCs w:val="28"/>
        </w:rPr>
        <w:t>The given problem is a graph problem here we have to find the minimum cost of making the road to reach each city.</w:t>
      </w:r>
    </w:p>
    <w:p w14:paraId="0D082FE8" w14:textId="77777777" w:rsidR="007A7A09" w:rsidRPr="007A7A09" w:rsidRDefault="007A7A09" w:rsidP="007A7A09">
      <w:pPr>
        <w:spacing w:after="0" w:line="276" w:lineRule="auto"/>
        <w:ind w:left="-5" w:right="9"/>
        <w:rPr>
          <w:rFonts w:ascii="Arial" w:hAnsi="Arial" w:cs="Arial"/>
          <w:sz w:val="28"/>
          <w:szCs w:val="28"/>
        </w:rPr>
      </w:pPr>
      <w:proofErr w:type="spellStart"/>
      <w:r w:rsidRPr="007A7A09">
        <w:rPr>
          <w:rFonts w:ascii="Arial" w:hAnsi="Arial" w:cs="Arial"/>
          <w:sz w:val="28"/>
          <w:szCs w:val="28"/>
        </w:rPr>
        <w:t>I.e</w:t>
      </w:r>
      <w:proofErr w:type="spellEnd"/>
      <w:r w:rsidRPr="007A7A09">
        <w:rPr>
          <w:rFonts w:ascii="Arial" w:hAnsi="Arial" w:cs="Arial"/>
          <w:sz w:val="28"/>
          <w:szCs w:val="28"/>
        </w:rPr>
        <w:t xml:space="preserve"> given a graph with the weighted edge we have to find the edges such that the cost of travelling all the vertices is minimum.</w:t>
      </w:r>
    </w:p>
    <w:p w14:paraId="0E2280CB" w14:textId="77777777" w:rsidR="007A7A09" w:rsidRPr="007A7A09" w:rsidRDefault="007A7A09" w:rsidP="007A7A09">
      <w:pPr>
        <w:spacing w:line="276" w:lineRule="auto"/>
        <w:ind w:left="-5" w:right="9"/>
        <w:rPr>
          <w:rFonts w:ascii="Arial" w:hAnsi="Arial" w:cs="Arial"/>
          <w:sz w:val="28"/>
          <w:szCs w:val="28"/>
        </w:rPr>
      </w:pPr>
      <w:r w:rsidRPr="007A7A09">
        <w:rPr>
          <w:rFonts w:ascii="Arial" w:hAnsi="Arial" w:cs="Arial"/>
          <w:sz w:val="28"/>
          <w:szCs w:val="28"/>
        </w:rPr>
        <w:t>Basically, we have to find the minimum spanning tree of the given graph.</w:t>
      </w:r>
    </w:p>
    <w:p w14:paraId="5CB3B759" w14:textId="58CAD39E" w:rsidR="007A7A09" w:rsidRDefault="007A7A09" w:rsidP="007A7A09">
      <w:pPr>
        <w:spacing w:after="814" w:line="276" w:lineRule="auto"/>
        <w:ind w:left="-5" w:right="9"/>
      </w:pPr>
      <w:r w:rsidRPr="007A7A09">
        <w:rPr>
          <w:rFonts w:ascii="Arial" w:hAnsi="Arial" w:cs="Arial"/>
          <w:sz w:val="28"/>
          <w:szCs w:val="28"/>
        </w:rPr>
        <w:t>We will use Prim's Minimum Spanning Tree Algorithm to solve this problem. We will consider each city as the vertex of the graph and each road as weighted edges</w:t>
      </w:r>
      <w:r>
        <w:t>.</w:t>
      </w:r>
    </w:p>
    <w:p w14:paraId="4FA54058" w14:textId="77777777" w:rsidR="007A7A09" w:rsidRPr="007A7A09" w:rsidRDefault="007A7A09" w:rsidP="007A7A09">
      <w:pPr>
        <w:spacing w:after="0" w:line="256" w:lineRule="auto"/>
        <w:ind w:left="-5"/>
        <w:rPr>
          <w:rFonts w:ascii="Arial Black" w:hAnsi="Arial Black"/>
        </w:rPr>
      </w:pPr>
      <w:proofErr w:type="gramStart"/>
      <w:r w:rsidRPr="007A7A09">
        <w:rPr>
          <w:rFonts w:ascii="Arial Black" w:hAnsi="Arial Black"/>
          <w:sz w:val="28"/>
        </w:rPr>
        <w:t>ALGORITHM :</w:t>
      </w:r>
      <w:proofErr w:type="gramEnd"/>
    </w:p>
    <w:p w14:paraId="11A24ADC" w14:textId="52D8F4B6" w:rsidR="007A7A09" w:rsidRDefault="007A7A09" w:rsidP="007A7A09">
      <w:pPr>
        <w:spacing w:after="490" w:line="256" w:lineRule="auto"/>
        <w:ind w:right="-64"/>
      </w:pPr>
      <w:r>
        <w:rPr>
          <w:noProof/>
        </w:rPr>
        <mc:AlternateContent>
          <mc:Choice Requires="wpg">
            <w:drawing>
              <wp:inline distT="0" distB="0" distL="0" distR="0" wp14:anchorId="14FFD6C6" wp14:editId="14F9EBD5">
                <wp:extent cx="6120130" cy="12700"/>
                <wp:effectExtent l="9525" t="9525" r="13970" b="0"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20130" cy="12700"/>
                          <a:chOff x="0" y="0"/>
                          <a:chExt cx="61200" cy="127"/>
                        </a:xfrm>
                      </wpg:grpSpPr>
                      <wps:wsp>
                        <wps:cNvPr id="3" name="Shape 181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61200" cy="0"/>
                          </a:xfrm>
                          <a:custGeom>
                            <a:avLst/>
                            <a:gdLst>
                              <a:gd name="T0" fmla="*/ 0 w 6120056"/>
                              <a:gd name="T1" fmla="*/ 6120056 w 6120056"/>
                              <a:gd name="T2" fmla="*/ 0 w 6120056"/>
                              <a:gd name="T3" fmla="*/ 6120056 w 6120056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T2" t="0" r="T3" b="0"/>
                            <a:pathLst>
                              <a:path w="6120056">
                                <a:moveTo>
                                  <a:pt x="0" y="0"/>
                                </a:moveTo>
                                <a:lnTo>
                                  <a:pt x="6120056" y="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miter lim="1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EC6172F" id="Group 2" o:spid="_x0000_s1026" style="width:481.9pt;height:1pt;mso-position-horizontal-relative:char;mso-position-vertical-relative:line" coordsize="61200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">
                <v:shape id="Shape 181" o:spid="_x0000_s1027" style="position:absolute;width:61200;height:0;visibility:visible;mso-wrap-style:square;v-text-anchor:top" coordsize="6120056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" path="m,l6120056,e" filled="f" strokeweight="1pt">
                  <v:stroke miterlimit="1" joinstyle="miter"/>
                  <v:path arrowok="t" o:connecttype="custom" o:connectlocs="0,0;61200,0" o:connectangles="0,0" textboxrect="0,0,6120056,0"/>
                </v:shape>
                <w10:anchorlock/>
              </v:group>
            </w:pict>
          </mc:Fallback>
        </mc:AlternateContent>
      </w:r>
    </w:p>
    <w:p w14:paraId="1A1E9A10" w14:textId="77777777" w:rsidR="007A7A09" w:rsidRPr="007A7A09" w:rsidRDefault="007A7A09" w:rsidP="007A7A09">
      <w:pPr>
        <w:spacing w:after="0" w:line="453" w:lineRule="auto"/>
        <w:ind w:left="-5" w:right="9"/>
        <w:rPr>
          <w:rFonts w:ascii="Arial" w:hAnsi="Arial" w:cs="Arial"/>
        </w:rPr>
      </w:pPr>
      <w:r w:rsidRPr="007A7A09">
        <w:rPr>
          <w:rFonts w:ascii="Arial" w:hAnsi="Arial" w:cs="Arial"/>
        </w:rPr>
        <w:t>Prim's algorithm is a minimum spanning tree algorithm that takes a graph as input and finds the subset of the edges of that graph which form a tree that includes every vertex has the minimum sum of weights among all the trees that can be formed from the graph It falls under a class of algorithms called</w:t>
      </w:r>
      <w:hyperlink r:id="rId5" w:history="1">
        <w:r w:rsidRPr="007A7A09">
          <w:rPr>
            <w:rStyle w:val="Hyperlink"/>
            <w:rFonts w:ascii="Arial" w:hAnsi="Arial" w:cs="Arial"/>
            <w:color w:val="000000"/>
          </w:rPr>
          <w:t xml:space="preserve"> greedy algorithms</w:t>
        </w:r>
      </w:hyperlink>
      <w:r w:rsidRPr="007A7A09">
        <w:rPr>
          <w:rFonts w:ascii="Arial" w:hAnsi="Arial" w:cs="Arial"/>
        </w:rPr>
        <w:t xml:space="preserve"> that find the local optimum in the hopes of finding a global optimum.</w:t>
      </w:r>
    </w:p>
    <w:p w14:paraId="23091DDF" w14:textId="77777777" w:rsidR="007A7A09" w:rsidRPr="007A7A09" w:rsidRDefault="007A7A09" w:rsidP="007A7A09">
      <w:pPr>
        <w:spacing w:after="576" w:line="453" w:lineRule="auto"/>
        <w:ind w:left="-5" w:right="9"/>
        <w:rPr>
          <w:rFonts w:ascii="Arial" w:hAnsi="Arial" w:cs="Arial"/>
        </w:rPr>
      </w:pPr>
      <w:r w:rsidRPr="007A7A09">
        <w:rPr>
          <w:rFonts w:ascii="Arial" w:hAnsi="Arial" w:cs="Arial"/>
        </w:rPr>
        <w:t>We start from one vertex and keep adding edges with the lowest weight until we reach our goal.</w:t>
      </w:r>
    </w:p>
    <w:p w14:paraId="2FCBC77C" w14:textId="77777777" w:rsidR="007A7A09" w:rsidRPr="007A7A09" w:rsidRDefault="007A7A09" w:rsidP="007A7A09">
      <w:pPr>
        <w:spacing w:after="260"/>
        <w:ind w:left="-5" w:right="9"/>
        <w:rPr>
          <w:rFonts w:ascii="Arial" w:hAnsi="Arial" w:cs="Arial"/>
        </w:rPr>
      </w:pPr>
      <w:r w:rsidRPr="007A7A09">
        <w:rPr>
          <w:rFonts w:ascii="Arial" w:hAnsi="Arial" w:cs="Arial"/>
        </w:rPr>
        <w:t>The steps for implementing Prim's algorithm are as follows:</w:t>
      </w:r>
    </w:p>
    <w:p w14:paraId="37B0A0DC" w14:textId="77777777" w:rsidR="007A7A09" w:rsidRPr="007A7A09" w:rsidRDefault="007A7A09" w:rsidP="007A7A09">
      <w:pPr>
        <w:numPr>
          <w:ilvl w:val="0"/>
          <w:numId w:val="8"/>
        </w:numPr>
        <w:spacing w:after="286" w:line="247" w:lineRule="auto"/>
        <w:ind w:right="9" w:hanging="360"/>
        <w:rPr>
          <w:rFonts w:ascii="Arial" w:hAnsi="Arial" w:cs="Arial"/>
        </w:rPr>
      </w:pPr>
      <w:r w:rsidRPr="007A7A09">
        <w:rPr>
          <w:rFonts w:ascii="Arial" w:hAnsi="Arial" w:cs="Arial"/>
        </w:rPr>
        <w:t>Initialize the minimum spanning tree with a vertex chosen at random.</w:t>
      </w:r>
    </w:p>
    <w:p w14:paraId="0E17F656" w14:textId="77777777" w:rsidR="007A7A09" w:rsidRPr="007A7A09" w:rsidRDefault="007A7A09" w:rsidP="007A7A09">
      <w:pPr>
        <w:numPr>
          <w:ilvl w:val="0"/>
          <w:numId w:val="8"/>
        </w:numPr>
        <w:spacing w:after="0" w:line="456" w:lineRule="auto"/>
        <w:ind w:right="9" w:hanging="360"/>
        <w:rPr>
          <w:rFonts w:ascii="Arial" w:hAnsi="Arial" w:cs="Arial"/>
        </w:rPr>
      </w:pPr>
      <w:r w:rsidRPr="007A7A09">
        <w:rPr>
          <w:rFonts w:ascii="Arial" w:hAnsi="Arial" w:cs="Arial"/>
        </w:rPr>
        <w:t>Find all the edges that connect the tree to new vertices, find the minimum and add it to the tree</w:t>
      </w:r>
    </w:p>
    <w:p w14:paraId="7825452A" w14:textId="38CE3022" w:rsidR="007A7A09" w:rsidRDefault="007A7A09" w:rsidP="007A7A09">
      <w:pPr>
        <w:spacing w:after="814" w:line="276" w:lineRule="auto"/>
        <w:ind w:left="-5" w:right="9"/>
        <w:rPr>
          <w:rFonts w:ascii="Arial" w:hAnsi="Arial" w:cs="Arial"/>
        </w:rPr>
      </w:pPr>
      <w:r w:rsidRPr="007A7A09">
        <w:rPr>
          <w:rFonts w:ascii="Arial" w:hAnsi="Arial" w:cs="Arial"/>
        </w:rPr>
        <w:t>Keep repeating step 2 until we get a minimum spanning tree</w:t>
      </w:r>
    </w:p>
    <w:p w14:paraId="5B9ADEEF" w14:textId="5F674C64" w:rsidR="007A7A09" w:rsidRDefault="007A7A09" w:rsidP="007A7A09">
      <w:pPr>
        <w:spacing w:after="814" w:line="276" w:lineRule="auto"/>
        <w:ind w:left="-5" w:right="9"/>
        <w:rPr>
          <w:rFonts w:ascii="Arial" w:hAnsi="Arial" w:cs="Arial"/>
        </w:rPr>
      </w:pPr>
    </w:p>
    <w:p w14:paraId="51E0409B" w14:textId="636558AA" w:rsidR="007B7FEE" w:rsidRDefault="007A7A09" w:rsidP="007B7FEE">
      <w:pPr>
        <w:spacing w:after="814" w:line="276" w:lineRule="auto"/>
        <w:ind w:left="-5" w:right="9"/>
        <w:rPr>
          <w:rFonts w:ascii="Arial Black" w:hAnsi="Arial Black" w:cs="Arial"/>
          <w:sz w:val="28"/>
          <w:szCs w:val="28"/>
        </w:rPr>
      </w:pPr>
      <w:r w:rsidRPr="007A7A09">
        <w:rPr>
          <w:rFonts w:ascii="Arial Black" w:hAnsi="Arial Black" w:cs="Arial"/>
          <w:sz w:val="28"/>
          <w:szCs w:val="28"/>
        </w:rPr>
        <w:lastRenderedPageBreak/>
        <w:t>Code</w:t>
      </w:r>
      <w:r>
        <w:rPr>
          <w:rFonts w:ascii="Arial Black" w:hAnsi="Arial Black" w:cs="Arial"/>
          <w:sz w:val="28"/>
          <w:szCs w:val="28"/>
        </w:rPr>
        <w:t>: -</w:t>
      </w:r>
    </w:p>
    <w:p w14:paraId="0D0BD817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bits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tdc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++.h&gt;</w:t>
      </w:r>
    </w:p>
    <w:p w14:paraId="1A6DA853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std;</w:t>
      </w:r>
    </w:p>
    <w:p w14:paraId="7BDF33F1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CD8A2CE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rimsM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vector &lt;vector&lt;pair&lt;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,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&gt;&gt;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j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v) </w:t>
      </w:r>
      <w:r>
        <w:rPr>
          <w:rFonts w:ascii="Consolas" w:hAnsi="Consolas" w:cs="Consolas"/>
          <w:color w:val="008000"/>
          <w:sz w:val="19"/>
          <w:szCs w:val="19"/>
        </w:rPr>
        <w:t>//we are using prims algorithm for finding the minimum spanning tree</w:t>
      </w:r>
    </w:p>
    <w:p w14:paraId="5DEA9539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0B6B8420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iority_que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lt; pair&lt;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,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&gt;, vector &lt;pair&lt;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,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&gt; , greater&lt;pair&lt;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,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&gt;&gt; 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q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   </w:t>
      </w:r>
      <w:r>
        <w:rPr>
          <w:rFonts w:ascii="Consolas" w:hAnsi="Consolas" w:cs="Consolas"/>
          <w:color w:val="008000"/>
          <w:sz w:val="19"/>
          <w:szCs w:val="19"/>
        </w:rPr>
        <w:t xml:space="preserve">//defining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riority_queue</w:t>
      </w:r>
      <w:proofErr w:type="spellEnd"/>
    </w:p>
    <w:p w14:paraId="36B87FFD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q.push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ke_pai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0, 1));   </w:t>
      </w:r>
      <w:r>
        <w:rPr>
          <w:rFonts w:ascii="Consolas" w:hAnsi="Consolas" w:cs="Consolas"/>
          <w:color w:val="008000"/>
          <w:sz w:val="19"/>
          <w:szCs w:val="19"/>
        </w:rPr>
        <w:t>//pushing the source vertex</w:t>
      </w:r>
    </w:p>
    <w:p w14:paraId="5F12E7DF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vector &lt;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&gt; MST(v+1);</w:t>
      </w:r>
    </w:p>
    <w:p w14:paraId="7356437B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vector &lt;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&gt; parent(v+1);</w:t>
      </w:r>
    </w:p>
    <w:p w14:paraId="4F67ADFC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vector &lt;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in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weigh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v+1, INT_MAX);  </w:t>
      </w:r>
      <w:r>
        <w:rPr>
          <w:rFonts w:ascii="Consolas" w:hAnsi="Consolas" w:cs="Consolas"/>
          <w:color w:val="008000"/>
          <w:sz w:val="19"/>
          <w:szCs w:val="19"/>
        </w:rPr>
        <w:t>// minimum weight of edge from a vertex to its parent</w:t>
      </w:r>
    </w:p>
    <w:p w14:paraId="578A7064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in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weigh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]=0;</w:t>
      </w:r>
    </w:p>
    <w:p w14:paraId="75068FFB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(!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q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emp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</w:t>
      </w:r>
    </w:p>
    <w:p w14:paraId="17CE805B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681ED363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u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q.to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).second;    </w:t>
      </w:r>
      <w:r>
        <w:rPr>
          <w:rFonts w:ascii="Consolas" w:hAnsi="Consolas" w:cs="Consolas"/>
          <w:color w:val="008000"/>
          <w:sz w:val="19"/>
          <w:szCs w:val="19"/>
        </w:rPr>
        <w:t>// minimum cost edge from the previously included vertices in the queue</w:t>
      </w:r>
    </w:p>
    <w:p w14:paraId="01A05CE1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q.po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017C409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MST[u]=1;</w:t>
      </w:r>
    </w:p>
    <w:p w14:paraId="2AC84BC3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=0;i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j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u].size()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++)    </w:t>
      </w:r>
      <w:r>
        <w:rPr>
          <w:rFonts w:ascii="Consolas" w:hAnsi="Consolas" w:cs="Consolas"/>
          <w:color w:val="008000"/>
          <w:sz w:val="19"/>
          <w:szCs w:val="19"/>
        </w:rPr>
        <w:t>//traversing the adjacent nodes of u</w:t>
      </w:r>
    </w:p>
    <w:p w14:paraId="610F498C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22855B16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jv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j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u]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.firs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1042744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weight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j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u]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.second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7635875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MST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jv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==0 &amp;&amp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in_weigh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jv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&gt;weight)     </w:t>
      </w:r>
      <w:r>
        <w:rPr>
          <w:rFonts w:ascii="Consolas" w:hAnsi="Consolas" w:cs="Consolas"/>
          <w:color w:val="008000"/>
          <w:sz w:val="19"/>
          <w:szCs w:val="19"/>
        </w:rPr>
        <w:t>//if we find a vertex with minimum cost than the previous, we push the node in queue</w:t>
      </w:r>
    </w:p>
    <w:p w14:paraId="49456AFA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0725D6EF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parent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jv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=u;</w:t>
      </w:r>
    </w:p>
    <w:p w14:paraId="51B347B2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in_weigh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jv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=weight;</w:t>
      </w:r>
    </w:p>
    <w:p w14:paraId="65D24C55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q.push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ke_pai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eight,adjv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4FC73C75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29673DB4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78B6FD20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1F19B38E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=2;i&lt;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;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)</w:t>
      </w:r>
    </w:p>
    <w:p w14:paraId="380A1D09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7708C2ED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lt;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lt;&lt;</w:t>
      </w:r>
      <w:r>
        <w:rPr>
          <w:rFonts w:ascii="Consolas" w:hAnsi="Consolas" w:cs="Consolas"/>
          <w:color w:val="A31515"/>
          <w:sz w:val="19"/>
          <w:szCs w:val="19"/>
        </w:rPr>
        <w:t>" "</w:t>
      </w:r>
      <w:r>
        <w:rPr>
          <w:rFonts w:ascii="Consolas" w:hAnsi="Consolas" w:cs="Consolas"/>
          <w:color w:val="000000"/>
          <w:sz w:val="19"/>
          <w:szCs w:val="19"/>
        </w:rPr>
        <w:t>&lt;&lt;parent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&lt;&lt;</w:t>
      </w:r>
      <w:r>
        <w:rPr>
          <w:rFonts w:ascii="Consolas" w:hAnsi="Consolas" w:cs="Consolas"/>
          <w:color w:val="A31515"/>
          <w:sz w:val="19"/>
          <w:szCs w:val="19"/>
        </w:rPr>
        <w:t>" "</w:t>
      </w:r>
      <w:r>
        <w:rPr>
          <w:rFonts w:ascii="Consolas" w:hAnsi="Consolas" w:cs="Consolas"/>
          <w:color w:val="000000"/>
          <w:sz w:val="19"/>
          <w:szCs w:val="19"/>
        </w:rPr>
        <w:t>&lt;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in_weigh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&lt;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62AE414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567C8EFC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3862A79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D181E07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ain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144C39E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36114C68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v,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;    </w:t>
      </w:r>
      <w:r>
        <w:rPr>
          <w:rFonts w:ascii="Consolas" w:hAnsi="Consolas" w:cs="Consolas"/>
          <w:color w:val="008000"/>
          <w:sz w:val="19"/>
          <w:szCs w:val="19"/>
        </w:rPr>
        <w:t>//number of vertices and the number of edges</w:t>
      </w:r>
    </w:p>
    <w:p w14:paraId="50ACFA9C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&gt;v&gt;&gt;e;</w:t>
      </w:r>
    </w:p>
    <w:p w14:paraId="171721CB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vector &lt;vector&lt;pair&lt;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&gt;&gt;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j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v+1);</w:t>
      </w:r>
    </w:p>
    <w:p w14:paraId="6D782A88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=1;i&lt;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;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)</w:t>
      </w:r>
    </w:p>
    <w:p w14:paraId="36048FAE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6808CBD1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,b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,weigh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4800750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&gt;a&gt;&gt;b&gt;&gt;weight;</w:t>
      </w:r>
    </w:p>
    <w:p w14:paraId="2EA5619A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j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a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ush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bac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ke_pai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,weigh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);  </w:t>
      </w:r>
      <w:r>
        <w:rPr>
          <w:rFonts w:ascii="Consolas" w:hAnsi="Consolas" w:cs="Consolas"/>
          <w:color w:val="008000"/>
          <w:sz w:val="19"/>
          <w:szCs w:val="19"/>
        </w:rPr>
        <w:t>//filling the adjacency list</w:t>
      </w:r>
    </w:p>
    <w:p w14:paraId="199E2D1C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j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b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ush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bac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ke_pai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,weigh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64354EAE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6C185C4C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lt;&lt; v&lt;&lt;</w:t>
      </w:r>
      <w:r>
        <w:rPr>
          <w:rFonts w:ascii="Consolas" w:hAnsi="Consolas" w:cs="Consolas"/>
          <w:color w:val="A31515"/>
          <w:sz w:val="19"/>
          <w:szCs w:val="19"/>
        </w:rPr>
        <w:t>" "</w:t>
      </w:r>
      <w:r>
        <w:rPr>
          <w:rFonts w:ascii="Consolas" w:hAnsi="Consolas" w:cs="Consolas"/>
          <w:color w:val="000000"/>
          <w:sz w:val="19"/>
          <w:szCs w:val="19"/>
        </w:rPr>
        <w:t>&lt;&lt;e&lt;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D99CFCF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imsM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dj,v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0C63050" w14:textId="77777777" w:rsidR="007B7FEE" w:rsidRDefault="007B7FEE" w:rsidP="007B7F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0;</w:t>
      </w:r>
    </w:p>
    <w:p w14:paraId="4F95FD40" w14:textId="748A319A" w:rsidR="007A7A09" w:rsidRDefault="007B7FEE" w:rsidP="007B7FEE">
      <w:pPr>
        <w:pStyle w:val="NoSpacing"/>
      </w:pPr>
      <w:r>
        <w:t>}</w:t>
      </w:r>
    </w:p>
    <w:p w14:paraId="374045A8" w14:textId="37BD2103" w:rsidR="007B7FEE" w:rsidRDefault="007B7FEE" w:rsidP="007B7FEE">
      <w:pPr>
        <w:pStyle w:val="NoSpacing"/>
      </w:pPr>
    </w:p>
    <w:p w14:paraId="6DA847E7" w14:textId="7446AD6B" w:rsidR="007B7FEE" w:rsidRDefault="007B7FEE" w:rsidP="007B7FEE">
      <w:pPr>
        <w:pStyle w:val="NoSpacing"/>
        <w:rPr>
          <w:rFonts w:ascii="Arial Black" w:hAnsi="Arial Black"/>
          <w:sz w:val="28"/>
          <w:szCs w:val="28"/>
        </w:rPr>
      </w:pPr>
      <w:r>
        <w:rPr>
          <w:rFonts w:ascii="Arial Black" w:hAnsi="Arial Black"/>
          <w:sz w:val="28"/>
          <w:szCs w:val="28"/>
        </w:rPr>
        <w:lastRenderedPageBreak/>
        <w:t>Output: -</w:t>
      </w:r>
    </w:p>
    <w:p w14:paraId="5677CBF8" w14:textId="77777777" w:rsidR="007B7FEE" w:rsidRDefault="007B7FEE" w:rsidP="007B7FEE">
      <w:pPr>
        <w:pStyle w:val="NoSpacing"/>
        <w:rPr>
          <w:rFonts w:ascii="Arial Black" w:hAnsi="Arial Black"/>
          <w:sz w:val="28"/>
          <w:szCs w:val="28"/>
        </w:rPr>
      </w:pPr>
    </w:p>
    <w:p w14:paraId="01C66D92" w14:textId="4D8B6289" w:rsidR="007B7FEE" w:rsidRPr="007B7FEE" w:rsidRDefault="007B7FEE" w:rsidP="007B7FEE">
      <w:pPr>
        <w:pStyle w:val="NoSpacing"/>
        <w:rPr>
          <w:rFonts w:ascii="Arial Black" w:hAnsi="Arial Black" w:cs="Arial"/>
          <w:sz w:val="28"/>
          <w:szCs w:val="28"/>
        </w:rPr>
      </w:pPr>
      <w:r>
        <w:rPr>
          <w:rFonts w:ascii="Arial Black" w:hAnsi="Arial Black" w:cs="Arial"/>
          <w:noProof/>
          <w:sz w:val="28"/>
          <w:szCs w:val="28"/>
        </w:rPr>
        <w:drawing>
          <wp:inline distT="0" distB="0" distL="0" distR="0" wp14:anchorId="774FF3F6" wp14:editId="087B10F8">
            <wp:extent cx="5243014" cy="2339543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3014" cy="2339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017B2" w14:textId="4CD8CABA" w:rsidR="00934787" w:rsidRDefault="00934787" w:rsidP="004B0EDA">
      <w:pPr>
        <w:shd w:val="clear" w:color="auto" w:fill="FFFFFF"/>
        <w:spacing w:after="0" w:line="240" w:lineRule="auto"/>
        <w:textAlignment w:val="baseline"/>
      </w:pPr>
    </w:p>
    <w:p w14:paraId="69C20EAD" w14:textId="78D814A0" w:rsidR="007B7FEE" w:rsidRDefault="007B7FEE" w:rsidP="007B7FEE">
      <w:pPr>
        <w:spacing w:after="0" w:line="256" w:lineRule="auto"/>
        <w:ind w:left="-5"/>
      </w:pPr>
      <w:r>
        <w:rPr>
          <w:sz w:val="28"/>
        </w:rPr>
        <w:t>TIME COMPLEXITY:</w:t>
      </w:r>
      <w:r w:rsidR="002417AB">
        <w:rPr>
          <w:sz w:val="28"/>
        </w:rPr>
        <w:t xml:space="preserve"> -</w:t>
      </w:r>
      <w:r>
        <w:rPr>
          <w:sz w:val="28"/>
        </w:rPr>
        <w:t xml:space="preserve"> O(</w:t>
      </w:r>
      <w:proofErr w:type="spellStart"/>
      <w:r>
        <w:rPr>
          <w:sz w:val="28"/>
        </w:rPr>
        <w:t>ElogV</w:t>
      </w:r>
      <w:proofErr w:type="spellEnd"/>
      <w:r>
        <w:rPr>
          <w:sz w:val="28"/>
        </w:rPr>
        <w:t>)</w:t>
      </w:r>
    </w:p>
    <w:p w14:paraId="54B9E2FB" w14:textId="580F2CC0" w:rsidR="007B7FEE" w:rsidRDefault="007B7FEE" w:rsidP="007B7FEE">
      <w:pPr>
        <w:spacing w:after="311" w:line="256" w:lineRule="auto"/>
        <w:ind w:right="-64"/>
      </w:pPr>
      <w:r>
        <w:rPr>
          <w:noProof/>
        </w:rPr>
        <mc:AlternateContent>
          <mc:Choice Requires="wpg">
            <w:drawing>
              <wp:inline distT="0" distB="0" distL="0" distR="0" wp14:anchorId="7220E8E1" wp14:editId="42D3F29C">
                <wp:extent cx="6120130" cy="12700"/>
                <wp:effectExtent l="9525" t="9525" r="13970" b="0"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20130" cy="12700"/>
                          <a:chOff x="0" y="0"/>
                          <a:chExt cx="61200" cy="127"/>
                        </a:xfrm>
                      </wpg:grpSpPr>
                      <wps:wsp>
                        <wps:cNvPr id="7" name="Shape 310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61200" cy="0"/>
                          </a:xfrm>
                          <a:custGeom>
                            <a:avLst/>
                            <a:gdLst>
                              <a:gd name="T0" fmla="*/ 0 w 6120056"/>
                              <a:gd name="T1" fmla="*/ 6120056 w 6120056"/>
                              <a:gd name="T2" fmla="*/ 0 w 6120056"/>
                              <a:gd name="T3" fmla="*/ 6120056 w 6120056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T2" t="0" r="T3" b="0"/>
                            <a:pathLst>
                              <a:path w="6120056">
                                <a:moveTo>
                                  <a:pt x="0" y="0"/>
                                </a:moveTo>
                                <a:lnTo>
                                  <a:pt x="6120056" y="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miter lim="1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4B781AF" id="Group 6" o:spid="_x0000_s1026" style="width:481.9pt;height:1pt;mso-position-horizontal-relative:char;mso-position-vertical-relative:line" coordsize="61200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">
                <v:shape id="Shape 310" o:spid="_x0000_s1027" style="position:absolute;width:61200;height:0;visibility:visible;mso-wrap-style:square;v-text-anchor:top" coordsize="6120056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" path="m,l6120056,e" filled="f" strokeweight="1pt">
                  <v:stroke miterlimit="1" joinstyle="miter"/>
                  <v:path arrowok="t" o:connecttype="custom" o:connectlocs="0,0;61200,0" o:connectangles="0,0" textboxrect="0,0,6120056,0"/>
                </v:shape>
                <w10:anchorlock/>
              </v:group>
            </w:pict>
          </mc:Fallback>
        </mc:AlternateContent>
      </w:r>
    </w:p>
    <w:p w14:paraId="7A4592BE" w14:textId="77777777" w:rsidR="007B7FEE" w:rsidRDefault="007B7FEE" w:rsidP="007B7FEE">
      <w:pPr>
        <w:spacing w:after="162"/>
        <w:ind w:left="-5" w:right="9"/>
      </w:pPr>
      <w:r>
        <w:t>The time complexity of the above code is O(</w:t>
      </w:r>
      <w:proofErr w:type="spellStart"/>
      <w:r>
        <w:t>ElogV</w:t>
      </w:r>
      <w:proofErr w:type="spellEnd"/>
      <w:r>
        <w:t>).</w:t>
      </w:r>
    </w:p>
    <w:p w14:paraId="5A1B81E0" w14:textId="77777777" w:rsidR="007B7FEE" w:rsidRDefault="007B7FEE" w:rsidP="007B7FEE">
      <w:pPr>
        <w:ind w:left="-5" w:right="9"/>
      </w:pPr>
      <w:r>
        <w:t xml:space="preserve">Where E is the number of edges and </w:t>
      </w:r>
      <w:proofErr w:type="gramStart"/>
      <w:r>
        <w:t>V  is</w:t>
      </w:r>
      <w:proofErr w:type="gramEnd"/>
      <w:r>
        <w:t xml:space="preserve"> the number of vertices.</w:t>
      </w:r>
    </w:p>
    <w:p w14:paraId="063A0D46" w14:textId="77777777" w:rsidR="002417AB" w:rsidRDefault="002417AB" w:rsidP="002417AB">
      <w:pPr>
        <w:shd w:val="clear" w:color="auto" w:fill="FFFFFF"/>
        <w:spacing w:after="0" w:line="240" w:lineRule="auto"/>
        <w:textAlignment w:val="baseline"/>
      </w:pPr>
      <w:r>
        <w:rPr>
          <w:rFonts w:ascii="Times New Roman" w:eastAsiaTheme="minorEastAsia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1BE110" wp14:editId="54960A36">
                <wp:simplePos x="0" y="0"/>
                <wp:positionH relativeFrom="column">
                  <wp:posOffset>0</wp:posOffset>
                </wp:positionH>
                <wp:positionV relativeFrom="paragraph">
                  <wp:posOffset>151765</wp:posOffset>
                </wp:positionV>
                <wp:extent cx="885825" cy="271780"/>
                <wp:effectExtent l="0" t="0" r="0" b="0"/>
                <wp:wrapNone/>
                <wp:docPr id="316" name="Rectangle 3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5825" cy="27178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8DCB5DF" w14:textId="77777777" w:rsidR="002417AB" w:rsidRDefault="002417AB" w:rsidP="002417AB">
                            <w:pPr>
                              <w:spacing w:line="256" w:lineRule="auto"/>
                            </w:pPr>
                            <w:r>
                              <w:rPr>
                                <w:sz w:val="28"/>
                              </w:rPr>
                              <w:t>GRAPH: -</w:t>
                            </w:r>
                            <w:r>
                              <w:rPr>
                                <w:sz w:val="28"/>
                              </w:rPr>
                              <w:tab/>
                            </w:r>
                            <w:r>
                              <w:rPr>
                                <w:sz w:val="28"/>
                              </w:rPr>
                              <w:tab/>
                            </w:r>
                          </w:p>
                        </w:txbxContent>
                      </wps:txbx>
                      <wps:bodyPr vertOverflow="clip" horzOverflow="clip" vert="horz" lIns="0" tIns="0" rIns="0" bIns="0" rtlCol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1BE110" id="Rectangle 316" o:spid="_x0000_s1026" style="position:absolute;margin-left:0;margin-top:11.95pt;width:69.75pt;height:21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" filled="f" stroked="f">
                <v:textbox inset="0,0,0,0">
                  <w:txbxContent>
                    <w:p w14:paraId="38DCB5DF" w14:textId="77777777" w:rsidR="002417AB" w:rsidRDefault="002417AB" w:rsidP="002417AB">
                      <w:pPr>
                        <w:spacing w:line="256" w:lineRule="auto"/>
                      </w:pPr>
                      <w:r>
                        <w:rPr>
                          <w:sz w:val="28"/>
                        </w:rPr>
                        <w:t>GRAPH: -</w:t>
                      </w:r>
                      <w:r>
                        <w:rPr>
                          <w:sz w:val="28"/>
                        </w:rPr>
                        <w:tab/>
                      </w:r>
                      <w:r>
                        <w:rPr>
                          <w:sz w:val="28"/>
                        </w:rPr>
                        <w:tab/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eastAsiaTheme="minorEastAsia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B12ACEF" wp14:editId="36811535">
                <wp:simplePos x="0" y="0"/>
                <wp:positionH relativeFrom="column">
                  <wp:posOffset>0</wp:posOffset>
                </wp:positionH>
                <wp:positionV relativeFrom="paragraph">
                  <wp:posOffset>438150</wp:posOffset>
                </wp:positionV>
                <wp:extent cx="6119495" cy="0"/>
                <wp:effectExtent l="0" t="0" r="0" b="0"/>
                <wp:wrapNone/>
                <wp:docPr id="318" name="Freeform: Shape 3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19495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120056">
                              <a:moveTo>
                                <a:pt x="0" y="0"/>
                              </a:moveTo>
                              <a:lnTo>
                                <a:pt x="6120056" y="0"/>
                              </a:lnTo>
                            </a:path>
                          </a:pathLst>
                        </a:custGeom>
                        <a:ln w="12700" cap="flat">
                          <a:miter lim="100000"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 vertOverflow="clip" horzOverflow="clip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E0B347" id="Freeform: Shape 318" o:spid="_x0000_s1026" style="position:absolute;margin-left:0;margin-top:34.5pt;width:481.8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6120056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" path="m,l6120056,e" filled="f" strokeweight="1pt">
                <v:stroke miterlimit="1" joinstyle="miter"/>
                <v:path arrowok="t" textboxrect="0,0,6120056,0"/>
              </v:shape>
            </w:pict>
          </mc:Fallback>
        </mc:AlternateContent>
      </w:r>
    </w:p>
    <w:p w14:paraId="6B6E3708" w14:textId="1AD48276" w:rsidR="002417AB" w:rsidRDefault="002417AB" w:rsidP="004B0EDA">
      <w:pPr>
        <w:shd w:val="clear" w:color="auto" w:fill="FFFFFF"/>
        <w:spacing w:after="0" w:line="240" w:lineRule="auto"/>
        <w:textAlignment w:val="baseline"/>
      </w:pPr>
    </w:p>
    <w:p w14:paraId="659D9B11" w14:textId="6A52CFD6" w:rsidR="002417AB" w:rsidRDefault="002417AB" w:rsidP="004B0EDA">
      <w:pPr>
        <w:shd w:val="clear" w:color="auto" w:fill="FFFFFF"/>
        <w:spacing w:after="0" w:line="240" w:lineRule="auto"/>
        <w:textAlignment w:val="baseline"/>
      </w:pPr>
    </w:p>
    <w:p w14:paraId="05FC3DD5" w14:textId="478709D3" w:rsidR="002417AB" w:rsidRDefault="002417AB" w:rsidP="004B0EDA">
      <w:pPr>
        <w:shd w:val="clear" w:color="auto" w:fill="FFFFFF"/>
        <w:spacing w:after="0" w:line="240" w:lineRule="auto"/>
        <w:textAlignment w:val="baseline"/>
      </w:pPr>
      <w:r>
        <w:rPr>
          <w:noProof/>
        </w:rPr>
        <w:drawing>
          <wp:inline distT="0" distB="0" distL="0" distR="0" wp14:anchorId="2290CDAE" wp14:editId="76490ADB">
            <wp:extent cx="5372100" cy="39528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2100" cy="395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417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4649E"/>
    <w:multiLevelType w:val="multilevel"/>
    <w:tmpl w:val="90FCA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4E55034"/>
    <w:multiLevelType w:val="multilevel"/>
    <w:tmpl w:val="21B23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09E4BBE"/>
    <w:multiLevelType w:val="multilevel"/>
    <w:tmpl w:val="E3E8E0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912609"/>
    <w:multiLevelType w:val="hybridMultilevel"/>
    <w:tmpl w:val="A7C856EA"/>
    <w:lvl w:ilvl="0" w:tplc="A372BAEE">
      <w:start w:val="1"/>
      <w:numFmt w:val="bullet"/>
      <w:lvlText w:val="•"/>
      <w:lvlJc w:val="left"/>
      <w:pPr>
        <w:ind w:left="360" w:firstLine="0"/>
      </w:pPr>
      <w:rPr>
        <w:rFonts w:ascii="Gill Sans MT" w:eastAsia="Gill Sans MT" w:hAnsi="Gill Sans MT" w:cs="Gill Sans MT"/>
        <w:b w:val="0"/>
        <w:i w:val="0"/>
        <w:strike w:val="0"/>
        <w:dstrike w:val="0"/>
        <w:color w:val="000000"/>
        <w:sz w:val="26"/>
        <w:szCs w:val="26"/>
        <w:u w:val="none" w:color="000000"/>
        <w:effect w:val="none"/>
        <w:bdr w:val="none" w:sz="0" w:space="0" w:color="auto" w:frame="1"/>
        <w:vertAlign w:val="baseline"/>
      </w:rPr>
    </w:lvl>
    <w:lvl w:ilvl="1" w:tplc="CD000892">
      <w:start w:val="1"/>
      <w:numFmt w:val="bullet"/>
      <w:lvlText w:val="o"/>
      <w:lvlJc w:val="left"/>
      <w:pPr>
        <w:ind w:left="1080" w:firstLine="0"/>
      </w:pPr>
      <w:rPr>
        <w:rFonts w:ascii="Gill Sans MT" w:eastAsia="Gill Sans MT" w:hAnsi="Gill Sans MT" w:cs="Gill Sans MT"/>
        <w:b w:val="0"/>
        <w:i w:val="0"/>
        <w:strike w:val="0"/>
        <w:dstrike w:val="0"/>
        <w:color w:val="000000"/>
        <w:sz w:val="26"/>
        <w:szCs w:val="26"/>
        <w:u w:val="none" w:color="000000"/>
        <w:effect w:val="none"/>
        <w:bdr w:val="none" w:sz="0" w:space="0" w:color="auto" w:frame="1"/>
        <w:vertAlign w:val="baseline"/>
      </w:rPr>
    </w:lvl>
    <w:lvl w:ilvl="2" w:tplc="0714C6F4">
      <w:start w:val="1"/>
      <w:numFmt w:val="bullet"/>
      <w:lvlText w:val="▪"/>
      <w:lvlJc w:val="left"/>
      <w:pPr>
        <w:ind w:left="1800" w:firstLine="0"/>
      </w:pPr>
      <w:rPr>
        <w:rFonts w:ascii="Gill Sans MT" w:eastAsia="Gill Sans MT" w:hAnsi="Gill Sans MT" w:cs="Gill Sans MT"/>
        <w:b w:val="0"/>
        <w:i w:val="0"/>
        <w:strike w:val="0"/>
        <w:dstrike w:val="0"/>
        <w:color w:val="000000"/>
        <w:sz w:val="26"/>
        <w:szCs w:val="26"/>
        <w:u w:val="none" w:color="000000"/>
        <w:effect w:val="none"/>
        <w:bdr w:val="none" w:sz="0" w:space="0" w:color="auto" w:frame="1"/>
        <w:vertAlign w:val="baseline"/>
      </w:rPr>
    </w:lvl>
    <w:lvl w:ilvl="3" w:tplc="12FA8204">
      <w:start w:val="1"/>
      <w:numFmt w:val="bullet"/>
      <w:lvlText w:val="•"/>
      <w:lvlJc w:val="left"/>
      <w:pPr>
        <w:ind w:left="2520" w:firstLine="0"/>
      </w:pPr>
      <w:rPr>
        <w:rFonts w:ascii="Gill Sans MT" w:eastAsia="Gill Sans MT" w:hAnsi="Gill Sans MT" w:cs="Gill Sans MT"/>
        <w:b w:val="0"/>
        <w:i w:val="0"/>
        <w:strike w:val="0"/>
        <w:dstrike w:val="0"/>
        <w:color w:val="000000"/>
        <w:sz w:val="26"/>
        <w:szCs w:val="26"/>
        <w:u w:val="none" w:color="000000"/>
        <w:effect w:val="none"/>
        <w:bdr w:val="none" w:sz="0" w:space="0" w:color="auto" w:frame="1"/>
        <w:vertAlign w:val="baseline"/>
      </w:rPr>
    </w:lvl>
    <w:lvl w:ilvl="4" w:tplc="5D68CB50">
      <w:start w:val="1"/>
      <w:numFmt w:val="bullet"/>
      <w:lvlText w:val="o"/>
      <w:lvlJc w:val="left"/>
      <w:pPr>
        <w:ind w:left="3240" w:firstLine="0"/>
      </w:pPr>
      <w:rPr>
        <w:rFonts w:ascii="Gill Sans MT" w:eastAsia="Gill Sans MT" w:hAnsi="Gill Sans MT" w:cs="Gill Sans MT"/>
        <w:b w:val="0"/>
        <w:i w:val="0"/>
        <w:strike w:val="0"/>
        <w:dstrike w:val="0"/>
        <w:color w:val="000000"/>
        <w:sz w:val="26"/>
        <w:szCs w:val="26"/>
        <w:u w:val="none" w:color="000000"/>
        <w:effect w:val="none"/>
        <w:bdr w:val="none" w:sz="0" w:space="0" w:color="auto" w:frame="1"/>
        <w:vertAlign w:val="baseline"/>
      </w:rPr>
    </w:lvl>
    <w:lvl w:ilvl="5" w:tplc="4AD2BF1C">
      <w:start w:val="1"/>
      <w:numFmt w:val="bullet"/>
      <w:lvlText w:val="▪"/>
      <w:lvlJc w:val="left"/>
      <w:pPr>
        <w:ind w:left="3960" w:firstLine="0"/>
      </w:pPr>
      <w:rPr>
        <w:rFonts w:ascii="Gill Sans MT" w:eastAsia="Gill Sans MT" w:hAnsi="Gill Sans MT" w:cs="Gill Sans MT"/>
        <w:b w:val="0"/>
        <w:i w:val="0"/>
        <w:strike w:val="0"/>
        <w:dstrike w:val="0"/>
        <w:color w:val="000000"/>
        <w:sz w:val="26"/>
        <w:szCs w:val="26"/>
        <w:u w:val="none" w:color="000000"/>
        <w:effect w:val="none"/>
        <w:bdr w:val="none" w:sz="0" w:space="0" w:color="auto" w:frame="1"/>
        <w:vertAlign w:val="baseline"/>
      </w:rPr>
    </w:lvl>
    <w:lvl w:ilvl="6" w:tplc="4566E96A">
      <w:start w:val="1"/>
      <w:numFmt w:val="bullet"/>
      <w:lvlText w:val="•"/>
      <w:lvlJc w:val="left"/>
      <w:pPr>
        <w:ind w:left="4680" w:firstLine="0"/>
      </w:pPr>
      <w:rPr>
        <w:rFonts w:ascii="Gill Sans MT" w:eastAsia="Gill Sans MT" w:hAnsi="Gill Sans MT" w:cs="Gill Sans MT"/>
        <w:b w:val="0"/>
        <w:i w:val="0"/>
        <w:strike w:val="0"/>
        <w:dstrike w:val="0"/>
        <w:color w:val="000000"/>
        <w:sz w:val="26"/>
        <w:szCs w:val="26"/>
        <w:u w:val="none" w:color="000000"/>
        <w:effect w:val="none"/>
        <w:bdr w:val="none" w:sz="0" w:space="0" w:color="auto" w:frame="1"/>
        <w:vertAlign w:val="baseline"/>
      </w:rPr>
    </w:lvl>
    <w:lvl w:ilvl="7" w:tplc="1B4A4308">
      <w:start w:val="1"/>
      <w:numFmt w:val="bullet"/>
      <w:lvlText w:val="o"/>
      <w:lvlJc w:val="left"/>
      <w:pPr>
        <w:ind w:left="5400" w:firstLine="0"/>
      </w:pPr>
      <w:rPr>
        <w:rFonts w:ascii="Gill Sans MT" w:eastAsia="Gill Sans MT" w:hAnsi="Gill Sans MT" w:cs="Gill Sans MT"/>
        <w:b w:val="0"/>
        <w:i w:val="0"/>
        <w:strike w:val="0"/>
        <w:dstrike w:val="0"/>
        <w:color w:val="000000"/>
        <w:sz w:val="26"/>
        <w:szCs w:val="26"/>
        <w:u w:val="none" w:color="000000"/>
        <w:effect w:val="none"/>
        <w:bdr w:val="none" w:sz="0" w:space="0" w:color="auto" w:frame="1"/>
        <w:vertAlign w:val="baseline"/>
      </w:rPr>
    </w:lvl>
    <w:lvl w:ilvl="8" w:tplc="E28A62D6">
      <w:start w:val="1"/>
      <w:numFmt w:val="bullet"/>
      <w:lvlText w:val="▪"/>
      <w:lvlJc w:val="left"/>
      <w:pPr>
        <w:ind w:left="6120" w:firstLine="0"/>
      </w:pPr>
      <w:rPr>
        <w:rFonts w:ascii="Gill Sans MT" w:eastAsia="Gill Sans MT" w:hAnsi="Gill Sans MT" w:cs="Gill Sans MT"/>
        <w:b w:val="0"/>
        <w:i w:val="0"/>
        <w:strike w:val="0"/>
        <w:dstrike w:val="0"/>
        <w:color w:val="000000"/>
        <w:sz w:val="26"/>
        <w:szCs w:val="26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4" w15:restartNumberingAfterBreak="0">
    <w:nsid w:val="42FD290D"/>
    <w:multiLevelType w:val="multilevel"/>
    <w:tmpl w:val="1A00D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79C4368"/>
    <w:multiLevelType w:val="hybridMultilevel"/>
    <w:tmpl w:val="616854B8"/>
    <w:lvl w:ilvl="0" w:tplc="40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6" w15:restartNumberingAfterBreak="0">
    <w:nsid w:val="6F0D2574"/>
    <w:multiLevelType w:val="multilevel"/>
    <w:tmpl w:val="FF70F8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FF248BD"/>
    <w:multiLevelType w:val="multilevel"/>
    <w:tmpl w:val="6A6C1658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6"/>
  </w:num>
  <w:num w:numId="3">
    <w:abstractNumId w:val="0"/>
  </w:num>
  <w:num w:numId="4">
    <w:abstractNumId w:val="1"/>
  </w:num>
  <w:num w:numId="5">
    <w:abstractNumId w:val="5"/>
  </w:num>
  <w:num w:numId="6">
    <w:abstractNumId w:val="7"/>
  </w:num>
  <w:num w:numId="7">
    <w:abstractNumId w:val="4"/>
  </w:num>
  <w:num w:numId="8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rI0t7AwNTczMzZW0lEKTi0uzszPAykwrQUABO+e8ywAAAA="/>
  </w:docVars>
  <w:rsids>
    <w:rsidRoot w:val="009E7089"/>
    <w:rsid w:val="002417AB"/>
    <w:rsid w:val="003226B5"/>
    <w:rsid w:val="00450510"/>
    <w:rsid w:val="004B0EDA"/>
    <w:rsid w:val="004C6835"/>
    <w:rsid w:val="006952C1"/>
    <w:rsid w:val="00783C6A"/>
    <w:rsid w:val="007A7A09"/>
    <w:rsid w:val="007B7FEE"/>
    <w:rsid w:val="00823BDC"/>
    <w:rsid w:val="00934787"/>
    <w:rsid w:val="009E7089"/>
    <w:rsid w:val="00AC6100"/>
    <w:rsid w:val="00AD1C7D"/>
    <w:rsid w:val="00B2440A"/>
    <w:rsid w:val="00BF2D6B"/>
    <w:rsid w:val="00C75748"/>
    <w:rsid w:val="00EA2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137F1"/>
  <w15:chartTrackingRefBased/>
  <w15:docId w15:val="{E965BBFC-0BFB-4C9C-80FA-7E8357B0B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0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9E7089"/>
    <w:pPr>
      <w:spacing w:after="0" w:line="240" w:lineRule="auto"/>
    </w:pPr>
    <w:rPr>
      <w:rFonts w:ascii="Helvetica Neue" w:eastAsia="Arial Unicode MS" w:hAnsi="Helvetica Neue" w:cs="Arial Unicode MS"/>
      <w:color w:val="000000"/>
      <w:lang w:val="en-US" w:eastAsia="en-IN"/>
      <w14:textOutline w14:w="0" w14:cap="flat" w14:cmpd="sng" w14:algn="ctr">
        <w14:noFill/>
        <w14:prstDash w14:val="solid"/>
        <w14:bevel/>
      </w14:textOutline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83C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83C6A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C7574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757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C75748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C75748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BF2D6B"/>
    <w:pPr>
      <w:ind w:left="720"/>
      <w:contextualSpacing/>
    </w:pPr>
  </w:style>
  <w:style w:type="paragraph" w:styleId="NoSpacing">
    <w:name w:val="No Spacing"/>
    <w:uiPriority w:val="1"/>
    <w:qFormat/>
    <w:rsid w:val="007B7FE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7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6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6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1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0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7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0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6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programiz.com/dsa/greedy-algorith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83</Words>
  <Characters>275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KEIT SETHI</dc:creator>
  <cp:keywords/>
  <dc:description/>
  <cp:lastModifiedBy>ANIKEIT SETHI</cp:lastModifiedBy>
  <cp:revision>2</cp:revision>
  <dcterms:created xsi:type="dcterms:W3CDTF">2021-05-07T17:17:00Z</dcterms:created>
  <dcterms:modified xsi:type="dcterms:W3CDTF">2021-05-07T17:17:00Z</dcterms:modified>
</cp:coreProperties>
</file>